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F83EBD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F83EBD">
        <w:rPr>
          <w:rFonts w:ascii="Times New Roman" w:hAnsi="Times New Roman" w:cs="Times New Roman"/>
          <w:sz w:val="28"/>
          <w:szCs w:val="28"/>
        </w:rPr>
        <w:t xml:space="preserve">RUPANSH VIJ 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F83EBD">
        <w:rPr>
          <w:rFonts w:ascii="Times New Roman" w:hAnsi="Times New Roman" w:cs="Times New Roman"/>
          <w:sz w:val="28"/>
          <w:szCs w:val="28"/>
        </w:rPr>
        <w:t>9915103098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F83EBD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  <w:r w:rsidR="00F83EBD">
        <w:rPr>
          <w:rFonts w:ascii="Times New Roman" w:hAnsi="Times New Roman" w:cs="Times New Roman"/>
          <w:sz w:val="28"/>
          <w:szCs w:val="28"/>
        </w:rPr>
        <w:t>F3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F83EBD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F83EBD">
        <w:rPr>
          <w:rFonts w:ascii="Times New Roman" w:hAnsi="Times New Roman" w:cs="Times New Roman"/>
          <w:sz w:val="28"/>
          <w:szCs w:val="28"/>
        </w:rPr>
        <w:t xml:space="preserve">8586988520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F83EBD">
        <w:rPr>
          <w:rFonts w:ascii="Times New Roman" w:hAnsi="Times New Roman" w:cs="Times New Roman"/>
          <w:sz w:val="28"/>
          <w:szCs w:val="28"/>
        </w:rPr>
        <w:t>–SAP LABS Intern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Technical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F83EBD" w:rsidRPr="00F83EBD" w:rsidRDefault="00F83EBD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 w:rsidRPr="00F83EBD">
        <w:rPr>
          <w:rFonts w:ascii="Times New Roman" w:hAnsi="Times New Roman" w:cs="Times New Roman"/>
          <w:sz w:val="24"/>
          <w:szCs w:val="24"/>
        </w:rPr>
        <w:t xml:space="preserve">To find the sum of all </w:t>
      </w:r>
      <w:proofErr w:type="gramStart"/>
      <w:r w:rsidRPr="00F83EBD">
        <w:rPr>
          <w:rFonts w:ascii="Times New Roman" w:hAnsi="Times New Roman" w:cs="Times New Roman"/>
          <w:sz w:val="24"/>
          <w:szCs w:val="24"/>
        </w:rPr>
        <w:t>numbers(</w:t>
      </w:r>
      <w:proofErr w:type="gramEnd"/>
      <w:r w:rsidRPr="00F83EBD">
        <w:rPr>
          <w:rFonts w:ascii="Times New Roman" w:hAnsi="Times New Roman" w:cs="Times New Roman"/>
          <w:sz w:val="24"/>
          <w:szCs w:val="24"/>
        </w:rPr>
        <w:t>numbers not digits) occurring in a string.</w:t>
      </w:r>
    </w:p>
    <w:p w:rsidR="004D63F9" w:rsidRDefault="00F83EBD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  <w:lang w:val="en-US"/>
        </w:rPr>
      </w:pPr>
      <w:r w:rsidRPr="00F83EBD">
        <w:rPr>
          <w:rFonts w:ascii="Times New Roman" w:hAnsi="Times New Roman" w:cs="Times New Roman"/>
          <w:sz w:val="24"/>
          <w:szCs w:val="24"/>
        </w:rPr>
        <w:t>To find a given number in an integer array and print it. If not present then print the number which is next greatest to i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3EBD">
        <w:rPr>
          <w:rFonts w:ascii="Times New Roman" w:hAnsi="Times New Roman" w:cs="Times New Roman"/>
          <w:sz w:val="24"/>
          <w:szCs w:val="24"/>
        </w:rPr>
        <w:t>They basically checked test cases and complexity of the code</w:t>
      </w:r>
      <w:r w:rsidRPr="00F83EBD">
        <w:rPr>
          <w:rFonts w:ascii="Times New Roman" w:hAnsi="Times New Roman" w:cs="Times New Roman"/>
          <w:sz w:val="24"/>
          <w:szCs w:val="24"/>
          <w:lang w:val="en-US"/>
        </w:rPr>
        <w:t>s</w:t>
      </w:r>
    </w:p>
    <w:p w:rsidR="00F83EBD" w:rsidRDefault="00F83EBD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cache memory works?</w:t>
      </w:r>
    </w:p>
    <w:p w:rsidR="00F83EBD" w:rsidRDefault="00F83EBD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a class diagram for the given scenario.</w:t>
      </w:r>
    </w:p>
    <w:p w:rsidR="00F83EBD" w:rsidRDefault="00F83EBD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pt of oops</w:t>
      </w:r>
      <w:r w:rsidR="00A760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Inheritance, Polymorphism</w:t>
      </w:r>
      <w:proofErr w:type="gramStart"/>
      <w:r>
        <w:rPr>
          <w:rFonts w:ascii="Times New Roman" w:hAnsi="Times New Roman" w:cs="Times New Roman"/>
          <w:sz w:val="24"/>
          <w:szCs w:val="24"/>
        </w:rPr>
        <w:t>)</w:t>
      </w:r>
      <w:r w:rsidR="00A760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4D63F9" w:rsidRDefault="00A76049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pt</w:t>
      </w:r>
      <w:r w:rsidR="00F83EBD">
        <w:rPr>
          <w:rFonts w:ascii="Times New Roman" w:hAnsi="Times New Roman" w:cs="Times New Roman"/>
          <w:sz w:val="24"/>
          <w:szCs w:val="24"/>
        </w:rPr>
        <w:t xml:space="preserve"> of recursion and each code was asked to implement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r w:rsidR="00F83EBD">
        <w:rPr>
          <w:rFonts w:ascii="Times New Roman" w:hAnsi="Times New Roman" w:cs="Times New Roman"/>
          <w:sz w:val="24"/>
          <w:szCs w:val="24"/>
        </w:rPr>
        <w:t>recurs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83EBD" w:rsidRDefault="00F83EBD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w questions related to information security (Encryption, Decryption, Attacks)</w:t>
      </w:r>
    </w:p>
    <w:p w:rsidR="00F83EBD" w:rsidRDefault="00F83EBD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related to AI and Machine Learning.</w:t>
      </w:r>
    </w:p>
    <w:p w:rsidR="00F83EBD" w:rsidRDefault="00A76049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w question on Linked List, Stack, Queue, Trees.</w:t>
      </w:r>
    </w:p>
    <w:p w:rsidR="00A76049" w:rsidRDefault="00A76049" w:rsidP="00F83EBD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related to concepts of DBMS.</w:t>
      </w:r>
    </w:p>
    <w:p w:rsidR="004D63F9" w:rsidRDefault="00A76049" w:rsidP="00A76049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regarding the projects written in resume.</w:t>
      </w:r>
    </w:p>
    <w:p w:rsidR="00A76049" w:rsidRDefault="00A76049" w:rsidP="00A76049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F83EB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HR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</w:p>
    <w:p w:rsidR="004D63F9" w:rsidRPr="00A76049" w:rsidRDefault="00A76049" w:rsidP="00A7604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HR panelist asked me to explain everything in my CV. She then asked me about what di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know of SAP and its products. Later for a major part of this round she explained different products of SAP and made me understand how SAP influences people.</w:t>
      </w: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A76049">
        <w:rPr>
          <w:rFonts w:ascii="Times New Roman" w:hAnsi="Times New Roman" w:cs="Times New Roman"/>
          <w:sz w:val="24"/>
          <w:szCs w:val="24"/>
        </w:rPr>
        <w:t xml:space="preserve"> Be patient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C555E3"/>
    <w:multiLevelType w:val="hybridMultilevel"/>
    <w:tmpl w:val="744C061C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7718AB"/>
    <w:rsid w:val="00810F0C"/>
    <w:rsid w:val="009C5B99"/>
    <w:rsid w:val="00A76049"/>
    <w:rsid w:val="00AD3F36"/>
    <w:rsid w:val="00BD2D0D"/>
    <w:rsid w:val="00C914ED"/>
    <w:rsid w:val="00F83E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2D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3EB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rupansh</cp:lastModifiedBy>
  <cp:revision>2</cp:revision>
  <dcterms:created xsi:type="dcterms:W3CDTF">2018-12-23T08:52:00Z</dcterms:created>
  <dcterms:modified xsi:type="dcterms:W3CDTF">2018-12-23T08:52:00Z</dcterms:modified>
</cp:coreProperties>
</file>